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70813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421DA9A7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70242F7" w14:textId="77777777" w:rsidR="00D80F46" w:rsidRPr="00A16D9B" w:rsidRDefault="00D80F46" w:rsidP="008D1AF7">
      <w:pPr>
        <w:pStyle w:val="ListParagraph"/>
        <w:numPr>
          <w:ilvl w:val="0"/>
          <w:numId w:val="1"/>
        </w:numPr>
        <w:spacing w:line="312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prakata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D73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F5D73">
        <w:rPr>
          <w:rFonts w:ascii="Times New Roman" w:hAnsi="Times New Roman" w:cs="Times New Roman"/>
          <w:sz w:val="24"/>
          <w:szCs w:val="24"/>
        </w:rPr>
        <w:t xml:space="preserve"> digital! </w:t>
      </w:r>
    </w:p>
    <w:p w14:paraId="7CCFA24B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420C7031" w14:textId="77777777" w:rsidTr="00D810B0">
        <w:tc>
          <w:tcPr>
            <w:tcW w:w="9350" w:type="dxa"/>
          </w:tcPr>
          <w:p w14:paraId="449209A9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898052" w14:textId="1BF9BE6A" w:rsidR="00D80F46" w:rsidRPr="00D342FA" w:rsidRDefault="00D342FA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AKATA</w:t>
            </w:r>
          </w:p>
          <w:p w14:paraId="030CA129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8F4D6E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Alhamdulillah,  segala  puji  bagi  Allah  yang  telah  memberikan  segala  bimbingan-Nya  kepada penulis untuk menyelesaikan buku praktikum Jaringan Komputer ini. </w:t>
            </w:r>
          </w:p>
          <w:p w14:paraId="129A3CE6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1EF60E" w14:textId="75E186D2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Buku  ini  dipergunakan  sebagai  modul  ajar  praktikum  Jaringan  Komputer  program  D3/D4 di Politeknik Elektronika Negeri Surabaya. Sasaran dari praktikum Jaringan Komputer ini  adalah  memberikan  pengetahuan  kepada  mahasiswa  tentang  teknik  membangun  sistem  Jaringan  Komputer  berbasis  Linux  mulai  dari  instalasi  sistem  operasi,  perintah-perintah  dasar  Linux sampai dengan membangun internet server yang meliputi mail server, DNS</w:t>
            </w:r>
            <w:del w:id="0" w:author="Liliana Dewi" w:date="2021-07-01T14:11:00Z">
              <w:r w:rsidRPr="00A16D9B" w:rsidDel="003B1727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server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, web</w:t>
            </w:r>
            <w:del w:id="1" w:author="Liliana Dewi" w:date="2021-07-01T14:11:00Z">
              <w:r w:rsidRPr="00A16D9B" w:rsidDel="003B1727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server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 proxy  </w:t>
            </w:r>
            <w:del w:id="2" w:author="Liliana Dewi" w:date="2021-07-01T14:11:00Z">
              <w:r w:rsidRPr="00A16D9B" w:rsidDel="003B1727">
                <w:rPr>
                  <w:rFonts w:ascii="Times New Roman" w:hAnsi="Times New Roman" w:cs="Times New Roman"/>
                  <w:sz w:val="24"/>
                  <w:szCs w:val="24"/>
                </w:rPr>
                <w:delText>server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 dan  lain  sebagainya.  Selain  itu  buku  praktikum  Jaringan  Komputer  ini  dapat digunakan sebagai panduan bagi mahasiswa saat melaksanakan praktikum tersebut. </w:t>
            </w:r>
          </w:p>
          <w:p w14:paraId="38D26143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EA0993" w14:textId="135CEECC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enulis  menyadari  bahwa  buku  ini  jauh  dari  sempurna,  oleh  karena  itu  penulis  akan  memperbaikinya  secara  berkala.</w:t>
            </w:r>
            <w:r w:rsidR="00D342FA" w:rsidRPr="00D342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ran  dan  kritik  untuk  perbaikan  buku  ini  sangat  kami  harapkan.  </w:t>
            </w:r>
          </w:p>
          <w:p w14:paraId="227E3C1F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D54481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Akhir  kata,  semoga  buku  ini  bermanfaat  bagi  mahasiswa  dalam  mempelajari  mata  kuliah  Jaringan Komputer. Amin. </w:t>
            </w:r>
          </w:p>
          <w:p w14:paraId="13B20180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04FE9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rabaya, 24 Januari 2007            </w:t>
            </w:r>
          </w:p>
          <w:p w14:paraId="54367143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ormat kami,                </w:t>
            </w:r>
          </w:p>
          <w:p w14:paraId="47A40C74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7E944E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</w:tr>
    </w:tbl>
    <w:p w14:paraId="7238EB61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CAAD171" w14:textId="77777777" w:rsidR="00D80F46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1031906E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587E7E29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7BADF90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71F43AC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7573E556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7A321BDC" w14:textId="77777777" w:rsidR="008D1AF7" w:rsidRPr="00A16D9B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6F63BE6E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7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ABEF5" w14:textId="77777777" w:rsidR="0049545D" w:rsidRDefault="0049545D" w:rsidP="00D80F46">
      <w:r>
        <w:separator/>
      </w:r>
    </w:p>
  </w:endnote>
  <w:endnote w:type="continuationSeparator" w:id="0">
    <w:p w14:paraId="26F0BF9E" w14:textId="77777777" w:rsidR="0049545D" w:rsidRDefault="0049545D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BE4C3" w14:textId="77777777" w:rsidR="00D80F46" w:rsidRDefault="00D80F46">
    <w:pPr>
      <w:pStyle w:val="Footer"/>
    </w:pPr>
    <w:r>
      <w:t>CLO-4</w:t>
    </w:r>
  </w:p>
  <w:p w14:paraId="59D404BA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4FC91" w14:textId="77777777" w:rsidR="0049545D" w:rsidRDefault="0049545D" w:rsidP="00D80F46">
      <w:r>
        <w:separator/>
      </w:r>
    </w:p>
  </w:footnote>
  <w:footnote w:type="continuationSeparator" w:id="0">
    <w:p w14:paraId="03F38D8C" w14:textId="77777777" w:rsidR="0049545D" w:rsidRDefault="0049545D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liana Dewi">
    <w15:presenceInfo w15:providerId="Windows Live" w15:userId="c613752ffac474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O3sDA2szC0MDZV0lEKTi0uzszPAykwrAUAn+ziGCwAAAA="/>
  </w:docVars>
  <w:rsids>
    <w:rsidRoot w:val="00D80F46"/>
    <w:rsid w:val="0012251A"/>
    <w:rsid w:val="00184E03"/>
    <w:rsid w:val="002D5B47"/>
    <w:rsid w:val="00327783"/>
    <w:rsid w:val="003B1727"/>
    <w:rsid w:val="0042167F"/>
    <w:rsid w:val="0046485C"/>
    <w:rsid w:val="0049545D"/>
    <w:rsid w:val="004F5D73"/>
    <w:rsid w:val="00771E9D"/>
    <w:rsid w:val="008D1AF7"/>
    <w:rsid w:val="00924DF5"/>
    <w:rsid w:val="00A16D9B"/>
    <w:rsid w:val="00A86167"/>
    <w:rsid w:val="00AF28E1"/>
    <w:rsid w:val="00D342FA"/>
    <w:rsid w:val="00D8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92DF9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iliana Dewi</cp:lastModifiedBy>
  <cp:revision>2</cp:revision>
  <dcterms:created xsi:type="dcterms:W3CDTF">2021-07-01T07:12:00Z</dcterms:created>
  <dcterms:modified xsi:type="dcterms:W3CDTF">2021-07-01T07:12:00Z</dcterms:modified>
</cp:coreProperties>
</file>